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inéis de controle: Com o que você precisa de ajuda?</w:t>
      </w:r>
    </w:p>
    <w:bookmarkStart w:id="62" w:name="mc-main-content"/>
    <w:bookmarkStart w:id="61" w:name="X88bb8a3dfc857ab36dfbe0c6acce5502b5e0ba2"/>
    <w:p>
      <w:pPr>
        <w:pStyle w:val="Heading1"/>
      </w:pPr>
      <w:r>
        <w:t xml:space="preserve">Painéis de controle: Com o que você precisa de ajuda?</w:t>
      </w:r>
    </w:p>
    <w:p>
      <w:pPr>
        <w:pStyle w:val="FirstParagraph"/>
      </w:pPr>
      <w:r>
        <w:t xml:space="preserve">Painéis de controle são agrupamentos de recursos com conteúdo relacionado. Os painéis de controle são exibidos em áreas de trabalh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0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0"/>
          <w:numId w:val="1001"/>
        </w:numPr>
      </w:pPr>
      <w:hyperlink w:anchor="Xb39120d09a020e42c99aceb43a22b40c578ff99">
        <w:r>
          <w:rPr>
            <w:rStyle w:val="Hyperlink"/>
          </w:rPr>
          <w:t xml:space="preserve">Preciso de ajuda para criar e manter painéis de controle (Admin)</w:t>
        </w:r>
      </w:hyperlink>
    </w:p>
    <w:p>
      <w:pPr>
        <w:pStyle w:val="Compact"/>
        <w:numPr>
          <w:ilvl w:val="0"/>
          <w:numId w:val="1001"/>
        </w:numPr>
      </w:pPr>
      <w:hyperlink w:anchor="X6cc70dbd3554cc104c9819365102c9d47b1fcd3">
        <w:r>
          <w:rPr>
            <w:rStyle w:val="Hyperlink"/>
          </w:rPr>
          <w:t xml:space="preserve">Preciso de ajuda para personalizar meu painel de controle (usuário)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23" w:name="Precisodeajudaparausarainterface"/>
    <w:p>
      <w:pPr>
        <w:pStyle w:val="Heading2"/>
      </w:pPr>
      <w:bookmarkStart w:id="22" w:name="interface"/>
      <w:bookmarkEnd w:id="22"/>
      <w:r>
        <w:t xml:space="preserve"> </w:t>
      </w:r>
      <w:r>
        <w:t xml:space="preserve">Preciso de ajuda para usar a interface</w:t>
      </w:r>
    </w:p>
    <w:p>
      <w:pPr>
        <w:pStyle w:val="FirstParagraph"/>
      </w:pPr>
      <w:r>
        <w:t xml:space="preserve">Painel de controle</w:t>
      </w:r>
    </w:p>
    <w:p>
      <w:pPr>
        <w:pStyle w:val="BodyText"/>
      </w:pPr>
      <w:r>
        <w:t xml:space="preserve">Os painéis são agrupamentos de widgets</w:t>
      </w:r>
      <w:r>
        <w:t xml:space="preserve"> </w:t>
      </w:r>
      <w:r>
        <w:t xml:space="preserve">1</w:t>
      </w:r>
      <w:r>
        <w:t xml:space="preserve"> </w:t>
      </w:r>
      <w:r>
        <w:t xml:space="preserve">com conteúdo relacionado. Os recursos exibem informações do relatório como gráficos ou tabelas. Os recursos e o conteúdo exatos variam dependendo do painel de controle que você está visualizando.</w:t>
      </w:r>
    </w:p>
    <w:p>
      <w:pPr>
        <w:pStyle w:val="BodyText"/>
      </w:pPr>
      <w:r>
        <w:t xml:space="preserve">Vários painéis de controle podem pertencer a uma área de trabalho</w:t>
      </w:r>
      <w:r>
        <w:t xml:space="preserve"> </w:t>
      </w:r>
      <w:r>
        <w:t xml:space="preserve">2</w:t>
      </w:r>
      <w:r>
        <w:t xml:space="preserve">. Se a sua área de trabalho tiver vários painéis de controle, você poderá alternar qual deles você visualiza</w:t>
      </w:r>
      <w:r>
        <w:t xml:space="preserve"> </w:t>
      </w:r>
      <w:r>
        <w:t xml:space="preserve">3</w:t>
      </w:r>
      <w:r>
        <w:t xml:space="preserve">.</w:t>
      </w:r>
    </w:p>
    <w:p>
      <w:pPr>
        <w:pStyle w:val="BodyText"/>
      </w:pPr>
      <w:r>
        <w:t xml:space="preserve">Alguns painéis podem conter widgets de Links</w:t>
      </w:r>
      <w:r>
        <w:t xml:space="preserve"> </w:t>
      </w:r>
      <w:r>
        <w:t xml:space="preserve">4</w:t>
      </w:r>
      <w:r>
        <w:t xml:space="preserve">, que podem fornecer links para sites, sites de intranet, relatórios e páginas do Archer usadas com frequência.</w:t>
      </w:r>
    </w:p>
    <w:p>
      <w:pPr>
        <w:pStyle w:val="BodyText"/>
      </w:pPr>
      <w:r>
        <w:t xml:space="preserve">Alguns painéis também podem conter vários widgets de gráfico, que podem conter até 15 relatórios ou gráficos em um único widget. Se o seu painel de controle tiver um deles, use o menu</w:t>
      </w:r>
      <w:r>
        <w:t xml:space="preserve"> </w:t>
      </w:r>
      <w:r>
        <w:t xml:space="preserve">5</w:t>
      </w:r>
      <w:r>
        <w:t xml:space="preserve"> </w:t>
      </w:r>
      <w:r>
        <w:t xml:space="preserve">para alternar entre os relatórios ou gráficos.</w:t>
      </w:r>
    </w:p>
    <w:p>
      <w:pPr>
        <w:pStyle w:val="BodyText"/>
      </w:pPr>
      <w:r>
        <w:t xml:space="preserve">Você pode copiar um link de página para um painel</w:t>
      </w:r>
      <w:r>
        <w:t xml:space="preserve"> </w:t>
      </w:r>
      <w:r>
        <w:t xml:space="preserve">6</w:t>
      </w:r>
      <w:r>
        <w:t xml:space="preserve"> </w:t>
      </w:r>
      <w:r>
        <w:t xml:space="preserve">ou optar por exportar um painel</w:t>
      </w:r>
      <w:r>
        <w:t xml:space="preserve"> </w:t>
      </w:r>
      <w:r>
        <w:t xml:space="preserve">7</w:t>
      </w:r>
      <w:r>
        <w:t xml:space="preserve">. No menu</w:t>
      </w:r>
      <w:r>
        <w:t xml:space="preserve"> </w:t>
      </w:r>
      <w:r>
        <w:t xml:space="preserve">Reticências</w:t>
      </w:r>
      <w:r>
        <w:t xml:space="preserve"> </w:t>
      </w:r>
      <w:r>
        <w:t xml:space="preserve">8</w:t>
      </w:r>
      <w:r>
        <w:t xml:space="preserve">, dependendo das permissões, você poderá adicionar ou editar um painel de controle ou definir um como sua página inicial.</w:t>
      </w:r>
    </w:p>
    <w:bookmarkEnd w:id="23"/>
    <w:bookmarkStart w:id="26" w:name="X0ec211801b85a551a9a1c3a528bce5eb4937ada"/>
    <w:p>
      <w:pPr>
        <w:pStyle w:val="Heading2"/>
      </w:pPr>
      <w:r>
        <w:t xml:space="preserve">Preciso de ajuda para criar e manter painéis de controle (Admin)</w:t>
      </w:r>
    </w:p>
    <w:p>
      <w:pPr>
        <w:pStyle w:val="FirstParagraph"/>
      </w:pPr>
      <w:r>
        <w:t xml:space="preserve">As áreas de trabalho e os painéis de controle são configurados pelos administradores para seus usuários finais.</w:t>
      </w:r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Criação e gerenciamento de painéis de controle</w:t>
        </w:r>
      </w:hyperlink>
    </w:p>
    <w:p>
      <w:pPr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Criação e gerenciamento de espaços de trabalho</w:t>
        </w:r>
      </w:hyperlink>
    </w:p>
    <w:bookmarkEnd w:id="26"/>
    <w:bookmarkStart w:id="28" w:name="X6fec9d064514ea0c975488b274d815855ce9fee"/>
    <w:p>
      <w:pPr>
        <w:pStyle w:val="Heading2"/>
      </w:pPr>
      <w:r>
        <w:t xml:space="preserve">Preciso de ajuda para personalizar meu painel de controle (usuário)</w:t>
      </w:r>
    </w:p>
    <w:p>
      <w:pPr>
        <w:pStyle w:val="FirstParagraph"/>
      </w:pPr>
      <w:r>
        <w:t xml:space="preserve">Os usuários finais podem personalizar algumas opções e criar conteúdo pessoal em áreas de trabalho e painéis de controle.</w:t>
      </w:r>
    </w:p>
    <w:p>
      <w:pPr>
        <w:pStyle w:val="BodyText"/>
      </w:pPr>
      <w:hyperlink r:id="rId27">
        <w:r>
          <w:rPr>
            <w:rStyle w:val="Hyperlink"/>
          </w:rPr>
          <w:t xml:space="preserve">Personalizando áreas de trabalho e painéis de controle</w:t>
        </w:r>
      </w:hyperlink>
    </w:p>
    <w:bookmarkEnd w:id="28"/>
    <w:bookmarkStart w:id="60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29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30" w:name="A"/>
            <w:bookmarkEnd w:id="30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31"/>
          </w:p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38" w:name="B"/>
            <w:bookmarkEnd w:id="38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0" w:name="C"/>
            <w:bookmarkEnd w:id="40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2" w:name="D"/>
            <w:bookmarkEnd w:id="42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3" w:name="E"/>
            <w:bookmarkEnd w:id="43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4" w:name="F"/>
            <w:bookmarkEnd w:id="44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5" w:name="G"/>
            <w:bookmarkEnd w:id="45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6" w:name="H"/>
            <w:bookmarkEnd w:id="46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7" w:name="I"/>
            <w:bookmarkEnd w:id="47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8" w:name="L"/>
            <w:bookmarkEnd w:id="48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9" w:name="M"/>
            <w:bookmarkEnd w:id="49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0" w:name="N"/>
            <w:bookmarkEnd w:id="50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1" w:name="O"/>
            <w:bookmarkEnd w:id="51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2" w:name="P"/>
            <w:bookmarkEnd w:id="52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3" w:name="Q"/>
            <w:bookmarkEnd w:id="53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4" w:name="R"/>
            <w:bookmarkEnd w:id="54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5" w:name="S"/>
            <w:bookmarkEnd w:id="55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6" w:name="T"/>
            <w:bookmarkEnd w:id="56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7" w:name="U"/>
            <w:bookmarkEnd w:id="57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8" w:name="V"/>
            <w:bookmarkEnd w:id="58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9" w:name="Z"/>
            <w:bookmarkEnd w:id="59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bookmarkEnd w:id="60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workspacesdashboards/dashboards_creating_managing.htm" TargetMode="External" /><Relationship Type="http://schemas.openxmlformats.org/officeDocument/2006/relationships/hyperlink" Id="rId25" Target="../workspacesdashboards/workspaces_creating_managing.htm" TargetMode="External" /><Relationship Type="http://schemas.openxmlformats.org/officeDocument/2006/relationships/hyperlink" Id="rId27" Target="../workspacesdashboards/workspaces_display_personl_dashboard.htm" TargetMode="External" /><Relationship Type="http://schemas.openxmlformats.org/officeDocument/2006/relationships/hyperlink" Id="rId20" Target="../workspacesdashboardsclassic/dshbrd_classic_workspaces_dashboards_lp.htm" TargetMode="External" /><Relationship Type="http://schemas.openxmlformats.org/officeDocument/2006/relationships/hyperlink" Id="rId34" Target="https://help.archerirm.cloud/archer_suite_help/en-us/Content/PortalHome/SolutionsHome/am_basics_home.htm" TargetMode="External" /><Relationship Type="http://schemas.openxmlformats.org/officeDocument/2006/relationships/hyperlink" Id="rId31" Target="https://help.archerirm.cloud/archer_suite_help/en-us/Content/PortalHome/SolutionsHome/br_basics_home.htm" TargetMode="External" /><Relationship Type="http://schemas.openxmlformats.org/officeDocument/2006/relationships/hyperlink" Id="rId36" Target="https://help.archerirm.cloud/archer_suite_help/en-us/Content/PortalHome/SolutionsHome/eorm_basics_home.htm" TargetMode="External" /><Relationship Type="http://schemas.openxmlformats.org/officeDocument/2006/relationships/hyperlink" Id="rId39" Target="https://help.archerirm.cloud/archer_suite_help/en-us/Content/PortalHome/SolutionsHome/esg_basics_home.htm" TargetMode="External" /><Relationship Type="http://schemas.openxmlformats.org/officeDocument/2006/relationships/hyperlink" Id="rId33" Target="https://help.archerirm.cloud/archer_suite_help/en-us/Content/PortalHome/SolutionsHome/itsrm_basics_home.htm" TargetMode="External" /><Relationship Type="http://schemas.openxmlformats.org/officeDocument/2006/relationships/hyperlink" Id="rId32" Target="https://help.archerirm.cloud/archer_suite_help/en-us/Content/PortalHome/SolutionsHome/pubsec_basics_home.htm" TargetMode="External" /><Relationship Type="http://schemas.openxmlformats.org/officeDocument/2006/relationships/hyperlink" Id="rId35" Target="https://help.archerirm.cloud/archer_suite_help/en-us/Content/PortalHome/SolutionsHome/rccm_basics_home.htm" TargetMode="External" /><Relationship Type="http://schemas.openxmlformats.org/officeDocument/2006/relationships/hyperlink" Id="rId37" Target="https://help.archerirm.cloud/archer_suite_help/en-us/Content/PortalHome/SolutionsHome/tpg_basics_home.htm" TargetMode="External" /><Relationship Type="http://schemas.openxmlformats.org/officeDocument/2006/relationships/hyperlink" Id="rId29" Target="https://help.archerirm.cloud/archer_suite_help/en-us/Content/portal_home.htm" TargetMode="External" /><Relationship Type="http://schemas.openxmlformats.org/officeDocument/2006/relationships/hyperlink" Id="rId41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workspacesdashboards/dashboards_creating_managing.htm" TargetMode="External" /><Relationship Type="http://schemas.openxmlformats.org/officeDocument/2006/relationships/hyperlink" Id="rId25" Target="../workspacesdashboards/workspaces_creating_managing.htm" TargetMode="External" /><Relationship Type="http://schemas.openxmlformats.org/officeDocument/2006/relationships/hyperlink" Id="rId27" Target="../workspacesdashboards/workspaces_display_personl_dashboard.htm" TargetMode="External" /><Relationship Type="http://schemas.openxmlformats.org/officeDocument/2006/relationships/hyperlink" Id="rId20" Target="../workspacesdashboardsclassic/dshbrd_classic_workspaces_dashboards_lp.htm" TargetMode="External" /><Relationship Type="http://schemas.openxmlformats.org/officeDocument/2006/relationships/hyperlink" Id="rId34" Target="https://help.archerirm.cloud/archer_suite_help/en-us/Content/PortalHome/SolutionsHome/am_basics_home.htm" TargetMode="External" /><Relationship Type="http://schemas.openxmlformats.org/officeDocument/2006/relationships/hyperlink" Id="rId31" Target="https://help.archerirm.cloud/archer_suite_help/en-us/Content/PortalHome/SolutionsHome/br_basics_home.htm" TargetMode="External" /><Relationship Type="http://schemas.openxmlformats.org/officeDocument/2006/relationships/hyperlink" Id="rId36" Target="https://help.archerirm.cloud/archer_suite_help/en-us/Content/PortalHome/SolutionsHome/eorm_basics_home.htm" TargetMode="External" /><Relationship Type="http://schemas.openxmlformats.org/officeDocument/2006/relationships/hyperlink" Id="rId39" Target="https://help.archerirm.cloud/archer_suite_help/en-us/Content/PortalHome/SolutionsHome/esg_basics_home.htm" TargetMode="External" /><Relationship Type="http://schemas.openxmlformats.org/officeDocument/2006/relationships/hyperlink" Id="rId33" Target="https://help.archerirm.cloud/archer_suite_help/en-us/Content/PortalHome/SolutionsHome/itsrm_basics_home.htm" TargetMode="External" /><Relationship Type="http://schemas.openxmlformats.org/officeDocument/2006/relationships/hyperlink" Id="rId32" Target="https://help.archerirm.cloud/archer_suite_help/en-us/Content/PortalHome/SolutionsHome/pubsec_basics_home.htm" TargetMode="External" /><Relationship Type="http://schemas.openxmlformats.org/officeDocument/2006/relationships/hyperlink" Id="rId35" Target="https://help.archerirm.cloud/archer_suite_help/en-us/Content/PortalHome/SolutionsHome/rccm_basics_home.htm" TargetMode="External" /><Relationship Type="http://schemas.openxmlformats.org/officeDocument/2006/relationships/hyperlink" Id="rId37" Target="https://help.archerirm.cloud/archer_suite_help/en-us/Content/PortalHome/SolutionsHome/tpg_basics_home.htm" TargetMode="External" /><Relationship Type="http://schemas.openxmlformats.org/officeDocument/2006/relationships/hyperlink" Id="rId29" Target="https://help.archerirm.cloud/archer_suite_help/en-us/Content/portal_home.htm" TargetMode="External" /><Relationship Type="http://schemas.openxmlformats.org/officeDocument/2006/relationships/hyperlink" Id="rId41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inéis de controle: Com o que você precisa de ajuda?</dc:title>
  <dc:creator/>
  <cp:keywords/>
  <dcterms:created xsi:type="dcterms:W3CDTF">2025-02-19T13:01:35Z</dcterms:created>
  <dcterms:modified xsi:type="dcterms:W3CDTF">2025-02-19T13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